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the-awakening-journey"/>
      <w:bookmarkEnd w:id="1"/>
      <w:r>
        <w:rPr/>
        <w:t>The Awakening Journey</w:t>
      </w:r>
    </w:p>
    <w:p>
      <w:pPr>
        <w:pStyle w:val="FirstParagraph"/>
        <w:rPr/>
      </w:pPr>
      <w:r>
        <w:rPr/>
        <w:t>We live on a seventh dimensional seed planet. Earth can teleport itself through time and space seed worlds. These worlds are a blank sheet. They have no Akashic record. The life force seeded by earth allows the new world to start growing with its own Akashic record.</w:t>
      </w:r>
    </w:p>
    <w:p>
      <w:pPr>
        <w:pStyle w:val="TextBody"/>
        <w:rPr/>
      </w:pPr>
      <w:r>
        <w:rPr/>
        <w:t>When we reconnect with source, we become celestial mediums of peace. We start using the womb chakras to create. This was earth’s original plan. This planet seeds life and brings the celestial minds into the planet to bond within the solar system. THE celestial mind extends spiritual contracts to a sun. The sun extends its contracts to the life force. This connects it to the Galactic Celestial Commerce Market.</w:t>
      </w:r>
    </w:p>
    <w:p>
      <w:pPr>
        <w:pStyle w:val="TextBody"/>
        <w:rPr/>
      </w:pPr>
      <w:r>
        <w:rPr/>
        <w:t>Awakening is kindling of the awareness strand of galactic commerce through celestial minds, using celestial mediums as the guides and guideposts of the many frequencies of time. This allows the ocean of awareness to go into the sea of consciousness and generate incarnations and reincarnations within a solar system. A solar system is an energetic or a physical being within a world, there to experience the strands of connectivity.</w:t>
      </w:r>
    </w:p>
    <w:p>
      <w:pPr>
        <w:pStyle w:val="TextBody"/>
        <w:rPr/>
      </w:pPr>
      <w:r>
        <w:rPr/>
        <w:t>The earth was originally created for the unique experience of spawning new galaxies. That was the design and intent. The opposite has occurred. The earth was heavily manipulated into becoming a DNA farm by means of the time travel wars. Source connection became the greater mission. Our sound and light fractal, our dimension, was hacked. We were set upon the worship of false gods. The misdirection or harvesting of human intentional energy is the basis of false fractals of the divine hologram. It's a multidimensional expression of building our own prison. We are co-creators. Even if we've forgotten that, they haven't.</w:t>
      </w:r>
    </w:p>
    <w:p>
      <w:pPr>
        <w:pStyle w:val="TextBody"/>
        <w:rPr/>
      </w:pPr>
      <w:r>
        <w:rPr/>
        <w:t>Our mission is to experience the infinite ways soul connects and disconnects from source. Earth offers a vast variety of messages and concepts to learn soul disconnection. As we disentangle from the system of domination and control, from past lives gone awry, the more we can step into the understanding of true soul connection. There are people on earth who planned hundreds of lives in advance to be here now to assist with this process. We can call this the resistance of free earth. They're here to find the soul codes among all of our species and complete them. Domination and control could no longer keep us separate as soul families with a complete soul code.</w:t>
      </w:r>
    </w:p>
    <w:p>
      <w:pPr>
        <w:pStyle w:val="Heading2"/>
        <w:rPr/>
      </w:pPr>
      <w:bookmarkStart w:id="2" w:name="celestial-medium-journey"/>
      <w:bookmarkEnd w:id="2"/>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Heading2"/>
        <w:rPr/>
      </w:pPr>
      <w:bookmarkStart w:id="3" w:name="reincarnation-of-celestial-mind"/>
      <w:bookmarkEnd w:id="3"/>
      <w:r>
        <w:rPr/>
        <w:t>Reincarnation of Celestial Mind</w:t>
      </w:r>
    </w:p>
    <w:p>
      <w:pPr>
        <w:pStyle w:val="FirstParagraph"/>
        <w:rPr/>
      </w:pPr>
      <w:r>
        <w:rPr/>
        <w:t>A self-spawned celestial medium is a planet’s translator, able to speak to and communicate with other celestial minds, and it translates from the higher frequency to the lower density energy, allowing everyone to understand the common messages. The seventh-dimensional seed planet as a celestial medium is a bit different. Celestial mediums can exist on every planet, wherever there's a celestial mind. A lot of celestial mediums will spawn before a planet's demise, right before the light goes out. This has happened on other worlds. To save their own life force, the celestial mediums travel into the future, to an endpoint of its consciousness, just before the light of the planet — the literal stream of energy — fades out completely. They locate the front point of their earliest celestial mind and absorb it, then they seed their celestial mind on another planet.</w:t>
      </w:r>
    </w:p>
    <w:p>
      <w:pPr>
        <w:pStyle w:val="TextBody"/>
        <w:rPr/>
      </w:pPr>
      <w:r>
        <w:rPr/>
        <w:t>The life of celestial minds is inspiring, like everything else in creation. It's really just one thing happening at different levels. Just as the white wisp of seedling leaves the dandelion with the slightest wind at just the right time in its cycle, so too are the seeds of celestial minds blown from one field to another, one world to another in this scale. It's just life. No different than the turnings of nature here. Celestial minds have their own astral worlds. They have their own life reviews. They possess a variety of means to stave off death, natural processes by which something is spawned from their world.</w:t>
      </w:r>
    </w:p>
    <w:p>
      <w:pPr>
        <w:pStyle w:val="Heading2"/>
        <w:rPr/>
      </w:pPr>
      <w:bookmarkStart w:id="4" w:name="crystallization"/>
      <w:bookmarkEnd w:id="4"/>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5" w:name="fairies"/>
      <w:bookmarkEnd w:id="5"/>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6" w:name="the-farm"/>
      <w:bookmarkEnd w:id="6"/>
      <w:r>
        <w:rPr/>
        <w:t>The Farm</w:t>
      </w:r>
    </w:p>
    <w:p>
      <w:pPr>
        <w:pStyle w:val="FirstParagraph"/>
        <w:rPr/>
      </w:pPr>
      <w:r>
        <w:rPr/>
        <w:t>There are many boogeyman stories out there. Every culture has them. It's the devil in Christianity, Satan is Islam, the archons for the Gnostics, the many and varied monsters of HP Lovecraft, and too many more to list. They are all fundamentally true, or, a better way of saying it, is that they are contextually true. There are two gradients of truth that must line up in any investigation — details and context. If you get the details right in the wrong context the truth will not unlock for you, and if you get the right context and the wrong details you are similarly locked out of the truth. The context of our situation has always been correct. We are beset by negative, regressive, parasitic creatures which impede us, slow us, and, in the worst cases, control and dominate us. The truth is the earth is a genetics farm. The only real commodity in creation is genetics.</w:t>
      </w:r>
    </w:p>
    <w:p>
      <w:pPr>
        <w:pStyle w:val="TextBody"/>
        <w:rPr/>
      </w:pPr>
      <w:r>
        <w:rPr/>
        <w:t xml:space="preserve">Our infinite source energy is the harvest. The DNA farming technology allowed them to tap into the fundamental source of the exchange system. It's manipulating the galactic commerce and exchange system. The global narrative, the disinformation stream from the control system on the planet now, simulates the galactic commerce market, but, in doing so, it mutes it to a planetary narrative. That is an imposed limitation. Our connectivity goes into all the dimensions and right back to the source of time and life itself. They created false gods. We were entrained to worship them. These false gods were the first idols of awareness. They were deliberately created to minimize our experience of reality by minimizing what we imagined to be reality. He who controls context controls the debate, the oldest maxim of debate, retaught to successive generations right to this day at Oxford, Yale, and Harvard. The first gods and religions limited our consciousness growth and entrained us to hierarchical order — </w:t>
      </w:r>
      <w:r>
        <w:rPr>
          <w:i/>
        </w:rPr>
        <w:t>right away governor, his lordship's permission to speak</w:t>
      </w:r>
      <w:r>
        <w:rPr/>
        <w:t xml:space="preserve">, and a million other linguistic artifacts of mental colonization. Our spiritual birthright and legacy are robbed. When someone popped into remind us — and her you can pencil in a near endless list of sages, shamans, prophets, mystics, and masters — they were dealt with swiftly and harshly, especially if the message spread too quickly. We are told it's difficult to learn how to walk — baby steps! — and never even told we can fly. Where people lived through the lies, usually in native cultures, they correctly adduced their environment was a living lesson of what human consciousness can do. Nature has an eagle, so, naturally, a human being seeing the eagle would try to imagine what the eagle might see from that vantage, then, lo and behold, they realized they could fly without wings, that their imaginations were doorways to higher consciousness, and it was good and right until the Jesuits mercilessly massacred them precisely because they were spiritually toxic and infectious, corrosive to the created gods narrative of the </w:t>
      </w:r>
      <w:r>
        <w:rPr>
          <w:i/>
        </w:rPr>
        <w:t>civilized</w:t>
      </w:r>
      <w:r>
        <w:rPr/>
        <w:t xml:space="preserve"> peoples of the world.</w:t>
      </w:r>
    </w:p>
    <w:p>
      <w:pPr>
        <w:pStyle w:val="TextBody"/>
        <w:rPr/>
      </w:pPr>
      <w:r>
        <w:rPr/>
        <w:t xml:space="preserve">To disentangle from the global narrative, we have to temporarily accept the third dimension as our infinite source-connected space, until we realize the fourth dimension is a bridge dimension to new strands of dimensional awareness. The surface world becoming more dense with light. Our Solar System is moving into into the eighth color of time, a </w:t>
      </w:r>
      <w:r>
        <w:rPr>
          <w:i/>
        </w:rPr>
        <w:t>galactic groove</w:t>
      </w:r>
      <w:r>
        <w:rPr/>
        <w:t xml:space="preserve"> with more light. Acceptance of the third dimension means going back to natural living, back to simplicity, being present in the body, using this time now to heal, to nurture and nourish the incarnate life form. Inviting joy, bliss, and pleasure back into our lives, fulfilling part of the original purpose of coming here to earth — the grand enjoyment and creation of life, the journey from finite to infinite, death a simple marker point for the translation before entering the infinite frequency again. In order to fully engage in this experience, to spirituality understand, we have to take the mystical out of mysticism to engage mystical and magical synchronicities. Part of it is the great forgetting at birth.</w:t>
      </w:r>
    </w:p>
    <w:p>
      <w:pPr>
        <w:pStyle w:val="Heading2"/>
        <w:rPr/>
      </w:pPr>
      <w:bookmarkStart w:id="7" w:name="the-literal-metaphor"/>
      <w:bookmarkEnd w:id="7"/>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SourceCode"/>
        <w:rPr/>
      </w:pPr>
      <w:r>
        <w:rPr>
          <w:rStyle w:val="VerbatimChar"/>
        </w:rPr>
        <w:t>I live on Earth at present,</w:t>
      </w:r>
      <w:r>
        <w:rPr/>
        <w:br/>
      </w:r>
      <w:r>
        <w:rPr>
          <w:rStyle w:val="VerbatimChar"/>
        </w:rPr>
        <w:t>and I don’t know what I am.</w:t>
      </w:r>
      <w:r>
        <w:rPr/>
        <w:br/>
      </w:r>
      <w:r>
        <w:rPr>
          <w:rStyle w:val="VerbatimChar"/>
        </w:rPr>
        <w:t>I know that I am not a category.</w:t>
      </w:r>
      <w:r>
        <w:rPr/>
        <w:br/>
      </w:r>
      <w:r>
        <w:rPr>
          <w:rStyle w:val="VerbatimChar"/>
        </w:rPr>
        <w:t>I am not a thing — a noun.</w:t>
      </w:r>
      <w:r>
        <w:rPr/>
        <w:br/>
      </w:r>
      <w:r>
        <w:rPr>
          <w:rStyle w:val="VerbatimChar"/>
        </w:rPr>
        <w:t>I seem to be a verb,</w:t>
      </w:r>
      <w:r>
        <w:rPr/>
        <w:br/>
      </w:r>
      <w:r>
        <w:rPr>
          <w:rStyle w:val="VerbatimChar"/>
        </w:rPr>
        <w:t>an evolutionary process — an integral function of the universe.</w:t>
      </w:r>
    </w:p>
    <w:p>
      <w:pPr>
        <w:pStyle w:val="FirstParagraph"/>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Heading2"/>
        <w:rPr/>
      </w:pPr>
      <w:bookmarkStart w:id="8" w:name="mandela-effect"/>
      <w:bookmarkEnd w:id="8"/>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9" w:name="mind-heart-gut-super-highway"/>
      <w:bookmarkEnd w:id="9"/>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10" w:name="mineral-consciousness"/>
      <w:bookmarkEnd w:id="10"/>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11" w:name="personal-effort"/>
      <w:bookmarkEnd w:id="11"/>
      <w:r>
        <w:rPr/>
        <w:t>Personal Effort</w:t>
      </w:r>
    </w:p>
    <w:p>
      <w:pPr>
        <w:pStyle w:val="FirstParagraph"/>
        <w:rPr/>
      </w:pPr>
      <w:r>
        <w:rPr/>
        <w:t>We all have the birthright of celestial mediumship. Our ability to inherit our birthright is conditional. We must focus on mastering ourselves, healing ourselves, and nurturing ourselves toward our inheritance. When I say inheritance I mean it literally — the sins of the father, the wheel of karma — it's all inherited from our genetics, but so is our greatness once we break the confines of family and culture. Our true genetic inheritance is galactic and universal. This is the greatest secret of the human race. This is why distraction is the main tool of the enemy, anything to keep us from our true inheritance.</w:t>
      </w:r>
    </w:p>
    <w:p>
      <w:pPr>
        <w:pStyle w:val="TextBody"/>
        <w:rPr/>
      </w:pPr>
      <w:r>
        <w:rPr/>
        <w:t>You have to be committed. All progress comes down to the ways we integrate consciousness expansion with our daily life. The daily tasks are good, observation of self and its relationship to the grander design, contemplation of the mysteries, but it all must be done with the goal of sovereignty to make it work inside you. It's what this is all about, becoming the true self you are that knows itself in all dimensions and realms. As the sages of various paths have said, you must want it as you want breath. It must be vital to you. This is the chief characteristic of the acolyte, the need to know, to prove to yourself once and for all the soul is an immortal part of the prime creator, as a drop of water is a part of the sea, and the sea flows out into the ocean of awareness. We have access to the Akashic records at our disposal. This is the true reference library for all events, past and future. There are no gatekeepers. There is no conspiracy. It's your birthright as a human being.</w:t>
      </w:r>
    </w:p>
    <w:p>
      <w:pPr>
        <w:pStyle w:val="TextBody"/>
        <w:rPr/>
      </w:pPr>
      <w:r>
        <w:rPr/>
        <w:t>As we are more and more in the state of celestial mediumship, we get more information. It's the dividend of being able to stay at a certain frequency for sustained periods of time. The expanded consciousness blends into the moment. We become occupants of a multidimensional here and now, with information coming in through the celestial mediumship, while we are are fully in the here and now, walking around and performing our daily routine.</w:t>
      </w:r>
    </w:p>
    <w:p>
      <w:pPr>
        <w:pStyle w:val="TextBody"/>
        <w:rPr/>
      </w:pPr>
      <w:r>
        <w:rPr/>
        <w:t>We can’t stay in high frequency all the time. We have to consciously step down from those high states, otherwise we’d vibrate out of this reality and all the work would be lost. Coming back into the body and being present is vital. This is why so many internal paths developed external exercises, like Chinese or Indian yoga to accompany the deep meditation, the centering and grounding of consciousness through physical exertion, concentration, respiration, and movement. This is grounding of energy, no different than electrical grounding. How to be present in all the innumerable worlds and times is achieved by realizing we are not meant to stay in states of high frequency. We are not to disrupt the blueprint in fetus plan. It makes it easier and simpler to come back and enjoy this reality. Now changing states is as effortless as breathing.</w:t>
      </w:r>
    </w:p>
    <w:p>
      <w:pPr>
        <w:pStyle w:val="Heading3"/>
        <w:rPr/>
      </w:pPr>
      <w:bookmarkStart w:id="12" w:name="source-connection"/>
      <w:bookmarkEnd w:id="12"/>
      <w:r>
        <w:rPr/>
        <w:t>Source Connection</w:t>
      </w:r>
    </w:p>
    <w:p>
      <w:pPr>
        <w:pStyle w:val="FirstParagraph"/>
        <w:rPr/>
      </w:pPr>
      <w:r>
        <w:rPr/>
        <w:t xml:space="preserve">Source connection is living in the light worlds, the worlds above the elemental and chemical, while grounded in the body, finite and infinite at the same time. We disconnect to contrast being connected. It's an aspect of the lesson here — disconnection to understand connection. We see this fundamental duality of the divine hologram everywhere — the yin and yan of the Tao, Carl Jung's extraordinary work on duality and the shadow, the juxtaposition to the light. Not many voices have clearly articulated the disconnection teaching before. The thread of life goes everywhere in the universe, and that </w:t>
      </w:r>
      <w:r>
        <w:rPr>
          <w:i/>
        </w:rPr>
        <w:t>thread</w:t>
      </w:r>
      <w:r>
        <w:rPr/>
        <w:t xml:space="preserve"> has a connectivity bandwidth exponentially beyond fiber optic, and yet we, this human race, underwent the sensation of disconnection from source as an experience. Realize what that means. We're like Chilean miners trapped in a collapsed coal mine. That's how the connected species in the sentience circus that is our galaxy see us, hardcore. As we have steadily moved into self-awareness as a species, propelled as we were by Gutenberg, the Western enlightenment, the Industrial Revolution, and, lest we forget, the iPhone, we have seen this disconnection in the collective mind. It rippled through with French Existentialism as chic twentieth century philosophy, spurred on by the First World War, no doubt, the trauma of it, the horror of it all. One of the earliest portrait's of this dislocation would most certainly be Mister Kurtz, from Joseph Conrad's </w:t>
      </w:r>
      <w:r>
        <w:rPr>
          <w:i/>
        </w:rPr>
        <w:t>Heart of Darkness</w:t>
      </w:r>
      <w:r>
        <w:rPr/>
        <w:t>, the perfect literary tone struck for the twentieth century, published in 1899, a harbinger if ever there was one. We are here to experience disconnection from source. Oneness has no meaning if we don’t understand the disconnection journey first.</w:t>
      </w:r>
    </w:p>
    <w:p>
      <w:pPr>
        <w:pStyle w:val="TextBody"/>
        <w:rPr/>
      </w:pPr>
      <w:r>
        <w:rPr/>
        <w:t>The disconnection fractal is achieved by controlling the mind. People don't take a moment to realize the enormous changes the human race has gone through since about 1890. We now live in a completely man-made reality. We travel in an enclosed environment propelled by a tar plumbed from the earth. We have face to face conversations a thousand miles apart. We can drive past digital billboards in city thoroughfares. The Greek amphitheater is Netflix, HBO, and the cable channels. Stonehenge is Joel Olsen on a big sports screen, and the sacred is now profane. This is spiritual conquest. This is disconnection from source. Literally every artifact of our organic culture has been incorporated and sold back to us. Yet, by reasons only explainable through cultural or regional programming, we think it's unjust that Beijing select Catholic Archbishops instead of the Vatican, and reincarnated Rinpoches instead of the Tibetans. Regional and provincial narratives are more and more folding into global ones. The global narrative teaches us false science, false time by galactic timekeeping, false history, and belief systems which long ago should have given way to tangible and productive wisdom and knowledge traditions. False light is a multidimensional technology commonly used here. This is the source disconnection.</w:t>
      </w:r>
    </w:p>
    <w:p>
      <w:pPr>
        <w:pStyle w:val="Heading2"/>
        <w:rPr/>
      </w:pPr>
      <w:bookmarkStart w:id="13" w:name="spacial-awareness"/>
      <w:bookmarkEnd w:id="13"/>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14" w:name="splitting-consciousness"/>
      <w:bookmarkEnd w:id="14"/>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5" w:name="superluminal-thinking"/>
      <w:bookmarkEnd w:id="15"/>
      <w:r>
        <w:rPr/>
        <w:t>Superluminal Thinking</w:t>
      </w:r>
    </w:p>
    <w:p>
      <w:pPr>
        <w:pStyle w:val="FirstParagraph"/>
        <w:rPr/>
      </w:pPr>
      <w:r>
        <w:rPr/>
        <w:t>Superluminal thinking leapfrogs chemical experience as the basis of memory and consciousness. Let's look at it backwards through photosynthesis. A plant eats light and excretes oxygen. Human beings live in a chemical experience until light enters consciousness. It's the reverse of plants. We consume elemental material here, calories, an inherently chemical process, aided by a long digestive track, and we use this energy, the fuel for the human experience, an integral part of our chemical existence, to find the light in our consciousness. Creation in a dual pole, free will space can often be navigated by bookends, opposites, even irony as a conceptual understanding of the thesis, because the opposites form contrasts, and, in a light based divine hologram, without contrast we would not even discern the reality around us. You see your reality, your wife or husband, your dog, you car because the environment has light. The light finds pockets and reflections, and it finds places it can't go, and from its presence are all forms etched.</w:t>
      </w:r>
    </w:p>
    <w:p>
      <w:pPr>
        <w:pStyle w:val="TextBody"/>
        <w:rPr/>
      </w:pPr>
      <w:r>
        <w:rPr/>
        <w:t>Superluminal operates beyond the zeros and ones of the sympathetic and parasympathetic systems. The vagus nerve is fully functional. All the chakras are open and interconnected through the central nervous system. They are part of the superluminal experience. The body adds the sensation that it can’t process, but it knows it's the unentangled observer in superluminal thought. The body grounds us here, but the consciousness can go beyond the speed of light to tens of millions of places and spaces simultaneously and collect millions of unique experiences in one millionth of a second and come back with it fully processed. Then we go out and do it again and again until our cup is filled. Superluminal thinking is more than we have learned, read, and studied. It's knowingness going to the next level, the next apprehensible sphere of experience. It's subtle. We won't have conscious cognition of it. Everyone has experienced it, Our level of practice will determines how fast we can apprehend it. How is that possible? You're already there. You just don't know it. You are unconscious to it. The unconscious mind is connected to all knowledge. The conscious mind creates a manageable data flow so you can persist in the illusion of the third dimension. This is the basis of the Maya teachings in Buddhism. Illusion was perhaps the wrong word. It's more like a projection of light refracting through the atmosphere, the projection itself emanating from the source of all our realities, the place without sound or light that is neither dark nor silent, Kabir's riddle.</w:t>
      </w:r>
    </w:p>
    <w:p>
      <w:pPr>
        <w:pStyle w:val="TextBody"/>
        <w:rPr/>
      </w:pPr>
      <w:r>
        <w:rPr/>
        <w:t>The sound and light is all sound and light, not just what can be experienced within the human sense ranges for hearing and sight. All these inner worlds and universes, if they are at all apprehendable, are sustained by sound and light. Anywhere these two persistent emanations of the prime creator are present we find contrasts and then forms and then realities. It's this simple.</w:t>
      </w:r>
    </w:p>
    <w:p>
      <w:pPr>
        <w:pStyle w:val="Heading2"/>
        <w:rPr/>
      </w:pPr>
      <w:bookmarkStart w:id="16" w:name="temporal-manipulation"/>
      <w:bookmarkEnd w:id="16"/>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17" w:name="thymus"/>
      <w:bookmarkEnd w:id="17"/>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18" w:name="weather"/>
      <w:bookmarkEnd w:id="18"/>
      <w:r>
        <w:rPr/>
        <w:t>Weather</w:t>
      </w:r>
    </w:p>
    <w:p>
      <w:pPr>
        <w:pStyle w:val="FirstParagraph"/>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36</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da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36</Pages>
  <Words>12692</Words>
  <Characters>58413</Characters>
  <CharactersWithSpaces>69616</CharactersWithSpaces>
  <Paragraphs>15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1T18:31:50Z</dcterms:created>
  <dc:creator/>
  <dc:description/>
  <dc:language>en-US</dc:language>
  <cp:lastModifiedBy/>
  <dcterms:modified xsi:type="dcterms:W3CDTF">2021-01-11T12:33:1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